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234C07" w14:textId="77777777" w:rsidR="004B0D63" w:rsidRDefault="004B0D63" w:rsidP="004B0D63">
      <w:pPr>
        <w:jc w:val="center"/>
        <w:rPr>
          <w:b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3DA0AB7C" wp14:editId="57DF8199">
                <wp:simplePos x="0" y="0"/>
                <wp:positionH relativeFrom="page">
                  <wp:posOffset>4678680</wp:posOffset>
                </wp:positionH>
                <wp:positionV relativeFrom="page">
                  <wp:posOffset>193040</wp:posOffset>
                </wp:positionV>
                <wp:extent cx="2512695" cy="778510"/>
                <wp:effectExtent l="0" t="0" r="1905" b="2540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12695" cy="778510"/>
                          <a:chOff x="7642" y="1025"/>
                          <a:chExt cx="3958" cy="1227"/>
                        </a:xfrm>
                      </wpg:grpSpPr>
                      <pic:pic xmlns:pic="http://schemas.openxmlformats.org/drawingml/2006/picture">
                        <pic:nvPicPr>
                          <pic:cNvPr id="4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642" y="1066"/>
                            <a:ext cx="3958" cy="118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5" name="Group 5"/>
                        <wpg:cNvGrpSpPr>
                          <a:grpSpLocks/>
                        </wpg:cNvGrpSpPr>
                        <wpg:grpSpPr bwMode="auto">
                          <a:xfrm>
                            <a:off x="11402" y="1035"/>
                            <a:ext cx="49" cy="23"/>
                            <a:chOff x="11402" y="1035"/>
                            <a:chExt cx="49" cy="23"/>
                          </a:xfrm>
                        </wpg:grpSpPr>
                        <wps:wsp>
                          <wps:cNvPr id="6" name="Freeform 11"/>
                          <wps:cNvSpPr>
                            <a:spLocks/>
                          </wps:cNvSpPr>
                          <wps:spPr bwMode="auto">
                            <a:xfrm>
                              <a:off x="11402" y="1035"/>
                              <a:ext cx="49" cy="23"/>
                            </a:xfrm>
                            <a:custGeom>
                              <a:avLst/>
                              <a:gdLst>
                                <a:gd name="T0" fmla="+- 0 11431 11402"/>
                                <a:gd name="T1" fmla="*/ T0 w 49"/>
                                <a:gd name="T2" fmla="+- 0 1035 1035"/>
                                <a:gd name="T3" fmla="*/ 1035 h 23"/>
                                <a:gd name="T4" fmla="+- 0 11425 11402"/>
                                <a:gd name="T5" fmla="*/ T4 w 49"/>
                                <a:gd name="T6" fmla="+- 0 1035 1035"/>
                                <a:gd name="T7" fmla="*/ 1035 h 23"/>
                                <a:gd name="T8" fmla="+- 0 11423 11402"/>
                                <a:gd name="T9" fmla="*/ T8 w 49"/>
                                <a:gd name="T10" fmla="+- 0 1058 1035"/>
                                <a:gd name="T11" fmla="*/ 1058 h 23"/>
                                <a:gd name="T12" fmla="+- 0 11427 11402"/>
                                <a:gd name="T13" fmla="*/ T12 w 49"/>
                                <a:gd name="T14" fmla="+- 0 1058 1035"/>
                                <a:gd name="T15" fmla="*/ 1058 h 23"/>
                                <a:gd name="T16" fmla="+- 0 11428 11402"/>
                                <a:gd name="T17" fmla="*/ T16 w 49"/>
                                <a:gd name="T18" fmla="+- 0 1046 1035"/>
                                <a:gd name="T19" fmla="*/ 1046 h 23"/>
                                <a:gd name="T20" fmla="+- 0 11428 11402"/>
                                <a:gd name="T21" fmla="*/ T20 w 49"/>
                                <a:gd name="T22" fmla="+- 0 1043 1035"/>
                                <a:gd name="T23" fmla="*/ 1043 h 23"/>
                                <a:gd name="T24" fmla="+- 0 11428 11402"/>
                                <a:gd name="T25" fmla="*/ T24 w 49"/>
                                <a:gd name="T26" fmla="+- 0 1038 1035"/>
                                <a:gd name="T27" fmla="*/ 1038 h 23"/>
                                <a:gd name="T28" fmla="+- 0 11433 11402"/>
                                <a:gd name="T29" fmla="*/ T28 w 49"/>
                                <a:gd name="T30" fmla="+- 0 1038 1035"/>
                                <a:gd name="T31" fmla="*/ 1038 h 23"/>
                                <a:gd name="T32" fmla="+- 0 11431 11402"/>
                                <a:gd name="T33" fmla="*/ T32 w 49"/>
                                <a:gd name="T34" fmla="+- 0 1035 1035"/>
                                <a:gd name="T35" fmla="*/ 1035 h 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9" h="23">
                                  <a:moveTo>
                                    <a:pt x="29" y="0"/>
                                  </a:moveTo>
                                  <a:lnTo>
                                    <a:pt x="23" y="0"/>
                                  </a:lnTo>
                                  <a:lnTo>
                                    <a:pt x="21" y="23"/>
                                  </a:lnTo>
                                  <a:lnTo>
                                    <a:pt x="25" y="23"/>
                                  </a:lnTo>
                                  <a:lnTo>
                                    <a:pt x="26" y="11"/>
                                  </a:lnTo>
                                  <a:lnTo>
                                    <a:pt x="26" y="8"/>
                                  </a:lnTo>
                                  <a:lnTo>
                                    <a:pt x="26" y="3"/>
                                  </a:lnTo>
                                  <a:lnTo>
                                    <a:pt x="31" y="3"/>
                                  </a:lnTo>
                                  <a:lnTo>
                                    <a:pt x="29" y="0"/>
                                  </a:lnTo>
                                </a:path>
                              </a:pathLst>
                            </a:custGeom>
                            <a:solidFill>
                              <a:srgbClr val="4D0C6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" name="Freeform 10"/>
                          <wps:cNvSpPr>
                            <a:spLocks/>
                          </wps:cNvSpPr>
                          <wps:spPr bwMode="auto">
                            <a:xfrm>
                              <a:off x="11402" y="1035"/>
                              <a:ext cx="49" cy="23"/>
                            </a:xfrm>
                            <a:custGeom>
                              <a:avLst/>
                              <a:gdLst>
                                <a:gd name="T0" fmla="+- 0 11449 11402"/>
                                <a:gd name="T1" fmla="*/ T0 w 49"/>
                                <a:gd name="T2" fmla="+- 0 1038 1035"/>
                                <a:gd name="T3" fmla="*/ 1038 h 23"/>
                                <a:gd name="T4" fmla="+- 0 11445 11402"/>
                                <a:gd name="T5" fmla="*/ T4 w 49"/>
                                <a:gd name="T6" fmla="+- 0 1038 1035"/>
                                <a:gd name="T7" fmla="*/ 1038 h 23"/>
                                <a:gd name="T8" fmla="+- 0 11446 11402"/>
                                <a:gd name="T9" fmla="*/ T8 w 49"/>
                                <a:gd name="T10" fmla="+- 0 1043 1035"/>
                                <a:gd name="T11" fmla="*/ 1043 h 23"/>
                                <a:gd name="T12" fmla="+- 0 11446 11402"/>
                                <a:gd name="T13" fmla="*/ T12 w 49"/>
                                <a:gd name="T14" fmla="+- 0 1046 1035"/>
                                <a:gd name="T15" fmla="*/ 1046 h 23"/>
                                <a:gd name="T16" fmla="+- 0 11446 11402"/>
                                <a:gd name="T17" fmla="*/ T16 w 49"/>
                                <a:gd name="T18" fmla="+- 0 1058 1035"/>
                                <a:gd name="T19" fmla="*/ 1058 h 23"/>
                                <a:gd name="T20" fmla="+- 0 11451 11402"/>
                                <a:gd name="T21" fmla="*/ T20 w 49"/>
                                <a:gd name="T22" fmla="+- 0 1058 1035"/>
                                <a:gd name="T23" fmla="*/ 1058 h 23"/>
                                <a:gd name="T24" fmla="+- 0 11449 11402"/>
                                <a:gd name="T25" fmla="*/ T24 w 49"/>
                                <a:gd name="T26" fmla="+- 0 1038 1035"/>
                                <a:gd name="T27" fmla="*/ 1038 h 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49" h="23">
                                  <a:moveTo>
                                    <a:pt x="47" y="3"/>
                                  </a:moveTo>
                                  <a:lnTo>
                                    <a:pt x="43" y="3"/>
                                  </a:lnTo>
                                  <a:lnTo>
                                    <a:pt x="44" y="8"/>
                                  </a:lnTo>
                                  <a:lnTo>
                                    <a:pt x="44" y="11"/>
                                  </a:lnTo>
                                  <a:lnTo>
                                    <a:pt x="44" y="23"/>
                                  </a:lnTo>
                                  <a:lnTo>
                                    <a:pt x="49" y="23"/>
                                  </a:lnTo>
                                  <a:lnTo>
                                    <a:pt x="47" y="3"/>
                                  </a:lnTo>
                                </a:path>
                              </a:pathLst>
                            </a:custGeom>
                            <a:solidFill>
                              <a:srgbClr val="4D0C6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Freeform 9"/>
                          <wps:cNvSpPr>
                            <a:spLocks/>
                          </wps:cNvSpPr>
                          <wps:spPr bwMode="auto">
                            <a:xfrm>
                              <a:off x="11402" y="1035"/>
                              <a:ext cx="49" cy="23"/>
                            </a:xfrm>
                            <a:custGeom>
                              <a:avLst/>
                              <a:gdLst>
                                <a:gd name="T0" fmla="+- 0 11433 11402"/>
                                <a:gd name="T1" fmla="*/ T0 w 49"/>
                                <a:gd name="T2" fmla="+- 0 1038 1035"/>
                                <a:gd name="T3" fmla="*/ 1038 h 23"/>
                                <a:gd name="T4" fmla="+- 0 11429 11402"/>
                                <a:gd name="T5" fmla="*/ T4 w 49"/>
                                <a:gd name="T6" fmla="+- 0 1038 1035"/>
                                <a:gd name="T7" fmla="*/ 1038 h 23"/>
                                <a:gd name="T8" fmla="+- 0 11429 11402"/>
                                <a:gd name="T9" fmla="*/ T8 w 49"/>
                                <a:gd name="T10" fmla="+- 0 1040 1035"/>
                                <a:gd name="T11" fmla="*/ 1040 h 23"/>
                                <a:gd name="T12" fmla="+- 0 11430 11402"/>
                                <a:gd name="T13" fmla="*/ T12 w 49"/>
                                <a:gd name="T14" fmla="+- 0 1043 1035"/>
                                <a:gd name="T15" fmla="*/ 1043 h 23"/>
                                <a:gd name="T16" fmla="+- 0 11430 11402"/>
                                <a:gd name="T17" fmla="*/ T16 w 49"/>
                                <a:gd name="T18" fmla="+- 0 1044 1035"/>
                                <a:gd name="T19" fmla="*/ 1044 h 23"/>
                                <a:gd name="T20" fmla="+- 0 11434 11402"/>
                                <a:gd name="T21" fmla="*/ T20 w 49"/>
                                <a:gd name="T22" fmla="+- 0 1057 1035"/>
                                <a:gd name="T23" fmla="*/ 1057 h 23"/>
                                <a:gd name="T24" fmla="+- 0 11439 11402"/>
                                <a:gd name="T25" fmla="*/ T24 w 49"/>
                                <a:gd name="T26" fmla="+- 0 1057 1035"/>
                                <a:gd name="T27" fmla="*/ 1057 h 23"/>
                                <a:gd name="T28" fmla="+- 0 11441 11402"/>
                                <a:gd name="T29" fmla="*/ T28 w 49"/>
                                <a:gd name="T30" fmla="+- 0 1052 1035"/>
                                <a:gd name="T31" fmla="*/ 1052 h 23"/>
                                <a:gd name="T32" fmla="+- 0 11437 11402"/>
                                <a:gd name="T33" fmla="*/ T32 w 49"/>
                                <a:gd name="T34" fmla="+- 0 1052 1035"/>
                                <a:gd name="T35" fmla="*/ 1052 h 23"/>
                                <a:gd name="T36" fmla="+- 0 11436 11402"/>
                                <a:gd name="T37" fmla="*/ T36 w 49"/>
                                <a:gd name="T38" fmla="+- 0 1049 1035"/>
                                <a:gd name="T39" fmla="*/ 1049 h 23"/>
                                <a:gd name="T40" fmla="+- 0 11435 11402"/>
                                <a:gd name="T41" fmla="*/ T40 w 49"/>
                                <a:gd name="T42" fmla="+- 0 1046 1035"/>
                                <a:gd name="T43" fmla="*/ 1046 h 23"/>
                                <a:gd name="T44" fmla="+- 0 11433 11402"/>
                                <a:gd name="T45" fmla="*/ T44 w 49"/>
                                <a:gd name="T46" fmla="+- 0 1038 1035"/>
                                <a:gd name="T47" fmla="*/ 1038 h 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49" h="23">
                                  <a:moveTo>
                                    <a:pt x="31" y="3"/>
                                  </a:moveTo>
                                  <a:lnTo>
                                    <a:pt x="27" y="3"/>
                                  </a:lnTo>
                                  <a:lnTo>
                                    <a:pt x="27" y="5"/>
                                  </a:lnTo>
                                  <a:lnTo>
                                    <a:pt x="28" y="8"/>
                                  </a:lnTo>
                                  <a:lnTo>
                                    <a:pt x="28" y="9"/>
                                  </a:lnTo>
                                  <a:lnTo>
                                    <a:pt x="32" y="22"/>
                                  </a:lnTo>
                                  <a:lnTo>
                                    <a:pt x="37" y="22"/>
                                  </a:lnTo>
                                  <a:lnTo>
                                    <a:pt x="39" y="17"/>
                                  </a:lnTo>
                                  <a:lnTo>
                                    <a:pt x="35" y="17"/>
                                  </a:lnTo>
                                  <a:lnTo>
                                    <a:pt x="34" y="14"/>
                                  </a:lnTo>
                                  <a:lnTo>
                                    <a:pt x="33" y="11"/>
                                  </a:lnTo>
                                  <a:lnTo>
                                    <a:pt x="31" y="3"/>
                                  </a:lnTo>
                                </a:path>
                              </a:pathLst>
                            </a:custGeom>
                            <a:solidFill>
                              <a:srgbClr val="4D0C6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" name="Freeform 8"/>
                          <wps:cNvSpPr>
                            <a:spLocks/>
                          </wps:cNvSpPr>
                          <wps:spPr bwMode="auto">
                            <a:xfrm>
                              <a:off x="11402" y="1035"/>
                              <a:ext cx="49" cy="23"/>
                            </a:xfrm>
                            <a:custGeom>
                              <a:avLst/>
                              <a:gdLst>
                                <a:gd name="T0" fmla="+- 0 11449 11402"/>
                                <a:gd name="T1" fmla="*/ T0 w 49"/>
                                <a:gd name="T2" fmla="+- 0 1035 1035"/>
                                <a:gd name="T3" fmla="*/ 1035 h 23"/>
                                <a:gd name="T4" fmla="+- 0 11443 11402"/>
                                <a:gd name="T5" fmla="*/ T4 w 49"/>
                                <a:gd name="T6" fmla="+- 0 1035 1035"/>
                                <a:gd name="T7" fmla="*/ 1035 h 23"/>
                                <a:gd name="T8" fmla="+- 0 11439 11402"/>
                                <a:gd name="T9" fmla="*/ T8 w 49"/>
                                <a:gd name="T10" fmla="+- 0 1046 1035"/>
                                <a:gd name="T11" fmla="*/ 1046 h 23"/>
                                <a:gd name="T12" fmla="+- 0 11437 11402"/>
                                <a:gd name="T13" fmla="*/ T12 w 49"/>
                                <a:gd name="T14" fmla="+- 0 1052 1035"/>
                                <a:gd name="T15" fmla="*/ 1052 h 23"/>
                                <a:gd name="T16" fmla="+- 0 11441 11402"/>
                                <a:gd name="T17" fmla="*/ T16 w 49"/>
                                <a:gd name="T18" fmla="+- 0 1052 1035"/>
                                <a:gd name="T19" fmla="*/ 1052 h 23"/>
                                <a:gd name="T20" fmla="+- 0 11443 11402"/>
                                <a:gd name="T21" fmla="*/ T20 w 49"/>
                                <a:gd name="T22" fmla="+- 0 1044 1035"/>
                                <a:gd name="T23" fmla="*/ 1044 h 23"/>
                                <a:gd name="T24" fmla="+- 0 11444 11402"/>
                                <a:gd name="T25" fmla="*/ T24 w 49"/>
                                <a:gd name="T26" fmla="+- 0 1043 1035"/>
                                <a:gd name="T27" fmla="*/ 1043 h 23"/>
                                <a:gd name="T28" fmla="+- 0 11445 11402"/>
                                <a:gd name="T29" fmla="*/ T28 w 49"/>
                                <a:gd name="T30" fmla="+- 0 1040 1035"/>
                                <a:gd name="T31" fmla="*/ 1040 h 23"/>
                                <a:gd name="T32" fmla="+- 0 11445 11402"/>
                                <a:gd name="T33" fmla="*/ T32 w 49"/>
                                <a:gd name="T34" fmla="+- 0 1038 1035"/>
                                <a:gd name="T35" fmla="*/ 1038 h 23"/>
                                <a:gd name="T36" fmla="+- 0 11449 11402"/>
                                <a:gd name="T37" fmla="*/ T36 w 49"/>
                                <a:gd name="T38" fmla="+- 0 1038 1035"/>
                                <a:gd name="T39" fmla="*/ 1038 h 23"/>
                                <a:gd name="T40" fmla="+- 0 11449 11402"/>
                                <a:gd name="T41" fmla="*/ T40 w 49"/>
                                <a:gd name="T42" fmla="+- 0 1035 1035"/>
                                <a:gd name="T43" fmla="*/ 1035 h 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49" h="23">
                                  <a:moveTo>
                                    <a:pt x="47" y="0"/>
                                  </a:moveTo>
                                  <a:lnTo>
                                    <a:pt x="41" y="0"/>
                                  </a:lnTo>
                                  <a:lnTo>
                                    <a:pt x="37" y="11"/>
                                  </a:lnTo>
                                  <a:lnTo>
                                    <a:pt x="35" y="17"/>
                                  </a:lnTo>
                                  <a:lnTo>
                                    <a:pt x="39" y="17"/>
                                  </a:lnTo>
                                  <a:lnTo>
                                    <a:pt x="41" y="9"/>
                                  </a:lnTo>
                                  <a:lnTo>
                                    <a:pt x="42" y="8"/>
                                  </a:lnTo>
                                  <a:lnTo>
                                    <a:pt x="43" y="5"/>
                                  </a:lnTo>
                                  <a:lnTo>
                                    <a:pt x="43" y="3"/>
                                  </a:lnTo>
                                  <a:lnTo>
                                    <a:pt x="47" y="3"/>
                                  </a:lnTo>
                                  <a:lnTo>
                                    <a:pt x="47" y="0"/>
                                  </a:lnTo>
                                </a:path>
                              </a:pathLst>
                            </a:custGeom>
                            <a:solidFill>
                              <a:srgbClr val="4D0C6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Freeform 7"/>
                          <wps:cNvSpPr>
                            <a:spLocks/>
                          </wps:cNvSpPr>
                          <wps:spPr bwMode="auto">
                            <a:xfrm>
                              <a:off x="11402" y="1035"/>
                              <a:ext cx="49" cy="23"/>
                            </a:xfrm>
                            <a:custGeom>
                              <a:avLst/>
                              <a:gdLst>
                                <a:gd name="T0" fmla="+- 0 11414 11402"/>
                                <a:gd name="T1" fmla="*/ T0 w 49"/>
                                <a:gd name="T2" fmla="+- 0 1039 1035"/>
                                <a:gd name="T3" fmla="*/ 1039 h 23"/>
                                <a:gd name="T4" fmla="+- 0 11410 11402"/>
                                <a:gd name="T5" fmla="*/ T4 w 49"/>
                                <a:gd name="T6" fmla="+- 0 1039 1035"/>
                                <a:gd name="T7" fmla="*/ 1039 h 23"/>
                                <a:gd name="T8" fmla="+- 0 11410 11402"/>
                                <a:gd name="T9" fmla="*/ T8 w 49"/>
                                <a:gd name="T10" fmla="+- 0 1058 1035"/>
                                <a:gd name="T11" fmla="*/ 1058 h 23"/>
                                <a:gd name="T12" fmla="+- 0 11414 11402"/>
                                <a:gd name="T13" fmla="*/ T12 w 49"/>
                                <a:gd name="T14" fmla="+- 0 1058 1035"/>
                                <a:gd name="T15" fmla="*/ 1058 h 23"/>
                                <a:gd name="T16" fmla="+- 0 11414 11402"/>
                                <a:gd name="T17" fmla="*/ T16 w 49"/>
                                <a:gd name="T18" fmla="+- 0 1039 1035"/>
                                <a:gd name="T19" fmla="*/ 1039 h 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9" h="23">
                                  <a:moveTo>
                                    <a:pt x="12" y="4"/>
                                  </a:moveTo>
                                  <a:lnTo>
                                    <a:pt x="8" y="4"/>
                                  </a:lnTo>
                                  <a:lnTo>
                                    <a:pt x="8" y="23"/>
                                  </a:lnTo>
                                  <a:lnTo>
                                    <a:pt x="12" y="23"/>
                                  </a:lnTo>
                                  <a:lnTo>
                                    <a:pt x="12" y="4"/>
                                  </a:lnTo>
                                </a:path>
                              </a:pathLst>
                            </a:custGeom>
                            <a:solidFill>
                              <a:srgbClr val="4D0C6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" name="Freeform 6"/>
                          <wps:cNvSpPr>
                            <a:spLocks/>
                          </wps:cNvSpPr>
                          <wps:spPr bwMode="auto">
                            <a:xfrm>
                              <a:off x="11402" y="1035"/>
                              <a:ext cx="49" cy="23"/>
                            </a:xfrm>
                            <a:custGeom>
                              <a:avLst/>
                              <a:gdLst>
                                <a:gd name="T0" fmla="+- 0 11422 11402"/>
                                <a:gd name="T1" fmla="*/ T0 w 49"/>
                                <a:gd name="T2" fmla="+- 0 1035 1035"/>
                                <a:gd name="T3" fmla="*/ 1035 h 23"/>
                                <a:gd name="T4" fmla="+- 0 11402 11402"/>
                                <a:gd name="T5" fmla="*/ T4 w 49"/>
                                <a:gd name="T6" fmla="+- 0 1035 1035"/>
                                <a:gd name="T7" fmla="*/ 1035 h 23"/>
                                <a:gd name="T8" fmla="+- 0 11402 11402"/>
                                <a:gd name="T9" fmla="*/ T8 w 49"/>
                                <a:gd name="T10" fmla="+- 0 1039 1035"/>
                                <a:gd name="T11" fmla="*/ 1039 h 23"/>
                                <a:gd name="T12" fmla="+- 0 11422 11402"/>
                                <a:gd name="T13" fmla="*/ T12 w 49"/>
                                <a:gd name="T14" fmla="+- 0 1039 1035"/>
                                <a:gd name="T15" fmla="*/ 1039 h 23"/>
                                <a:gd name="T16" fmla="+- 0 11422 11402"/>
                                <a:gd name="T17" fmla="*/ T16 w 49"/>
                                <a:gd name="T18" fmla="+- 0 1035 1035"/>
                                <a:gd name="T19" fmla="*/ 1035 h 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9" h="23">
                                  <a:moveTo>
                                    <a:pt x="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"/>
                                  </a:lnTo>
                                  <a:lnTo>
                                    <a:pt x="20" y="4"/>
                                  </a:lnTo>
                                  <a:lnTo>
                                    <a:pt x="20" y="0"/>
                                  </a:lnTo>
                                </a:path>
                              </a:pathLst>
                            </a:custGeom>
                            <a:solidFill>
                              <a:srgbClr val="4D0C6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0246E6" id="Group 4" o:spid="_x0000_s1026" style="position:absolute;margin-left:368.4pt;margin-top:15.2pt;width:197.85pt;height:61.3pt;z-index:-251657216;mso-position-horizontal-relative:page;mso-position-vertical-relative:page" coordorigin="7642,1025" coordsize="3958,12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left:7642;top:1066;width:3958;height:1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">
                  <v:imagedata r:id="rId8" o:title=""/>
                </v:shape>
                <v:group id="Group 5" o:spid="_x0000_s1028" style="position:absolute;left:11402;top:1035;width:49;height:23" coordorigin="11402,1035" coordsize="49,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11" o:spid="_x0000_s1029" style="position:absolute;left:11402;top:1035;width:49;height:23;visibility:visible;mso-wrap-style:square;v-text-anchor:top" coordsize="49,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" path="m29,l23,,21,23r4,l26,11r,-3l26,3r5,l29,e" fillcolor="#4d0c65" stroked="f">
                    <v:path arrowok="t" o:connecttype="custom" o:connectlocs="29,1035;23,1035;21,1058;25,1058;26,1046;26,1043;26,1038;31,1038;29,1035" o:connectangles="0,0,0,0,0,0,0,0,0"/>
                  </v:shape>
                  <v:shape id="Freeform 10" o:spid="_x0000_s1030" style="position:absolute;left:11402;top:1035;width:49;height:23;visibility:visible;mso-wrap-style:square;v-text-anchor:top" coordsize="49,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" path="m47,3r-4,l44,8r,3l44,23r5,l47,3e" fillcolor="#4d0c65" stroked="f">
                    <v:path arrowok="t" o:connecttype="custom" o:connectlocs="47,1038;43,1038;44,1043;44,1046;44,1058;49,1058;47,1038" o:connectangles="0,0,0,0,0,0,0"/>
                  </v:shape>
                  <v:shape id="Freeform 9" o:spid="_x0000_s1031" style="position:absolute;left:11402;top:1035;width:49;height:23;visibility:visible;mso-wrap-style:square;v-text-anchor:top" coordsize="49,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" path="m31,3r-4,l27,5r1,3l28,9r4,13l37,22r2,-5l35,17,34,14,33,11,31,3e" fillcolor="#4d0c65" stroked="f">
                    <v:path arrowok="t" o:connecttype="custom" o:connectlocs="31,1038;27,1038;27,1040;28,1043;28,1044;32,1057;37,1057;39,1052;35,1052;34,1049;33,1046;31,1038" o:connectangles="0,0,0,0,0,0,0,0,0,0,0,0"/>
                  </v:shape>
                  <v:shape id="Freeform 8" o:spid="_x0000_s1032" style="position:absolute;left:11402;top:1035;width:49;height:23;visibility:visible;mso-wrap-style:square;v-text-anchor:top" coordsize="49,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" path="m47,l41,,37,11r-2,6l39,17,41,9,42,8,43,5r,-2l47,3,47,e" fillcolor="#4d0c65" stroked="f">
                    <v:path arrowok="t" o:connecttype="custom" o:connectlocs="47,1035;41,1035;37,1046;35,1052;39,1052;41,1044;42,1043;43,1040;43,1038;47,1038;47,1035" o:connectangles="0,0,0,0,0,0,0,0,0,0,0"/>
                  </v:shape>
                  <v:shape id="Freeform 7" o:spid="_x0000_s1033" style="position:absolute;left:11402;top:1035;width:49;height:23;visibility:visible;mso-wrap-style:square;v-text-anchor:top" coordsize="49,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" path="m12,4l8,4r,19l12,23,12,4e" fillcolor="#4d0c65" stroked="f">
                    <v:path arrowok="t" o:connecttype="custom" o:connectlocs="12,1039;8,1039;8,1058;12,1058;12,1039" o:connectangles="0,0,0,0,0"/>
                  </v:shape>
                  <v:shape id="Freeform 6" o:spid="_x0000_s1034" style="position:absolute;left:11402;top:1035;width:49;height:23;visibility:visible;mso-wrap-style:square;v-text-anchor:top" coordsize="49,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" path="m20,l,,,4r20,l20,e" fillcolor="#4d0c65" stroked="f">
                    <v:path arrowok="t" o:connecttype="custom" o:connectlocs="20,1035;0,1035;0,1039;20,1039;20,1035" o:connectangles="0,0,0,0,0"/>
                  </v:shape>
                </v:group>
                <w10:wrap anchorx="page" anchory="page"/>
              </v:group>
            </w:pict>
          </mc:Fallback>
        </mc:AlternateContent>
      </w:r>
    </w:p>
    <w:p w14:paraId="102878CB" w14:textId="77777777" w:rsidR="004B0D63" w:rsidRDefault="004B0D63" w:rsidP="004B0D63">
      <w:pPr>
        <w:rPr>
          <w:b/>
        </w:rPr>
      </w:pPr>
    </w:p>
    <w:p w14:paraId="7BAECBD3" w14:textId="77777777" w:rsidR="004B0D63" w:rsidRDefault="004B0D63" w:rsidP="004B0D63">
      <w:pPr>
        <w:jc w:val="center"/>
        <w:rPr>
          <w:b/>
        </w:rPr>
      </w:pPr>
      <w:r w:rsidRPr="00675E34">
        <w:rPr>
          <w:noProof/>
          <w:sz w:val="26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347BA459" wp14:editId="065CB50A">
                <wp:simplePos x="0" y="0"/>
                <wp:positionH relativeFrom="page">
                  <wp:posOffset>4714877</wp:posOffset>
                </wp:positionH>
                <wp:positionV relativeFrom="paragraph">
                  <wp:posOffset>176530</wp:posOffset>
                </wp:positionV>
                <wp:extent cx="2499995" cy="1270"/>
                <wp:effectExtent l="0" t="0" r="14605" b="1778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99995" cy="1270"/>
                          <a:chOff x="7918" y="-39"/>
                          <a:chExt cx="3938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7918" y="-39"/>
                            <a:ext cx="3938" cy="2"/>
                          </a:xfrm>
                          <a:custGeom>
                            <a:avLst/>
                            <a:gdLst>
                              <a:gd name="T0" fmla="+- 0 7648 7648"/>
                              <a:gd name="T1" fmla="*/ T0 w 3938"/>
                              <a:gd name="T2" fmla="+- 0 11586 7648"/>
                              <a:gd name="T3" fmla="*/ T2 w 393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938">
                                <a:moveTo>
                                  <a:pt x="0" y="0"/>
                                </a:moveTo>
                                <a:lnTo>
                                  <a:pt x="3938" y="0"/>
                                </a:lnTo>
                              </a:path>
                            </a:pathLst>
                          </a:custGeom>
                          <a:noFill/>
                          <a:ln w="14427">
                            <a:solidFill>
                              <a:srgbClr val="4D0C65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EBD169" id="Group 2" o:spid="_x0000_s1026" style="position:absolute;margin-left:371.25pt;margin-top:13.9pt;width:196.85pt;height:.1pt;z-index:-251656192;mso-position-horizontal-relative:page" coordorigin="7918,-39" coordsize="393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">
                <v:shape id="Freeform 3" o:spid="_x0000_s1027" style="position:absolute;left:7918;top:-39;width:3938;height:2;visibility:visible;mso-wrap-style:square;v-text-anchor:top" coordsize="393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" path="m,l3938,e" filled="f" strokecolor="#4d0c65" strokeweight=".40075mm">
                  <v:path arrowok="t" o:connecttype="custom" o:connectlocs="0,0;3938,0" o:connectangles="0,0"/>
                </v:shape>
                <w10:wrap anchorx="page"/>
              </v:group>
            </w:pict>
          </mc:Fallback>
        </mc:AlternateContent>
      </w:r>
    </w:p>
    <w:p w14:paraId="7BCE53D0" w14:textId="77777777" w:rsidR="004B0D63" w:rsidRPr="00873D6B" w:rsidRDefault="004B0D63" w:rsidP="004B0D63">
      <w:pPr>
        <w:spacing w:before="28" w:line="328" w:lineRule="exact"/>
        <w:ind w:left="5915" w:right="-20"/>
        <w:jc w:val="right"/>
        <w:rPr>
          <w:rFonts w:ascii="ITC Novarese Std Medium" w:eastAsia="ITC Novarese Std Medium" w:hAnsi="ITC Novarese Std Medium" w:cs="ITC Novarese Std Medium"/>
          <w:szCs w:val="24"/>
        </w:rPr>
      </w:pPr>
      <w:r>
        <w:rPr>
          <w:rFonts w:ascii="ITC Novarese Std Medium" w:eastAsia="ITC Novarese Std Medium" w:hAnsi="ITC Novarese Std Medium" w:cs="ITC Novarese Std Medium"/>
          <w:color w:val="4D0C65"/>
          <w:w w:val="102"/>
          <w:position w:val="-1"/>
          <w:sz w:val="26"/>
          <w:szCs w:val="29"/>
        </w:rPr>
        <w:t xml:space="preserve">     </w:t>
      </w:r>
      <w:r w:rsidRPr="00873D6B">
        <w:rPr>
          <w:rFonts w:ascii="ITC Novarese Std Medium" w:eastAsia="ITC Novarese Std Medium" w:hAnsi="ITC Novarese Std Medium" w:cs="ITC Novarese Std Medium"/>
          <w:color w:val="4D0C65"/>
          <w:w w:val="102"/>
          <w:position w:val="-1"/>
          <w:szCs w:val="24"/>
        </w:rPr>
        <w:t>F</w:t>
      </w:r>
      <w:r w:rsidRPr="00873D6B">
        <w:rPr>
          <w:rFonts w:ascii="ITC Novarese Std Medium" w:eastAsia="ITC Novarese Std Medium" w:hAnsi="ITC Novarese Std Medium" w:cs="ITC Novarese Std Medium"/>
          <w:color w:val="4D0C65"/>
          <w:spacing w:val="28"/>
          <w:w w:val="99"/>
          <w:position w:val="-1"/>
          <w:szCs w:val="24"/>
        </w:rPr>
        <w:t>INANCIN</w:t>
      </w:r>
      <w:r w:rsidRPr="00873D6B">
        <w:rPr>
          <w:rFonts w:ascii="ITC Novarese Std Medium" w:eastAsia="ITC Novarese Std Medium" w:hAnsi="ITC Novarese Std Medium" w:cs="ITC Novarese Std Medium"/>
          <w:color w:val="4D0C65"/>
          <w:w w:val="99"/>
          <w:position w:val="-1"/>
          <w:szCs w:val="24"/>
        </w:rPr>
        <w:t>G</w:t>
      </w:r>
      <w:r w:rsidRPr="00873D6B">
        <w:rPr>
          <w:rFonts w:ascii="ITC Novarese Std Medium" w:eastAsia="ITC Novarese Std Medium" w:hAnsi="ITC Novarese Std Medium" w:cs="ITC Novarese Std Medium"/>
          <w:color w:val="4D0C65"/>
          <w:position w:val="-1"/>
          <w:szCs w:val="24"/>
        </w:rPr>
        <w:t xml:space="preserve"> </w:t>
      </w:r>
      <w:r w:rsidRPr="00873D6B">
        <w:rPr>
          <w:rFonts w:ascii="ITC Novarese Std Medium" w:eastAsia="ITC Novarese Std Medium" w:hAnsi="ITC Novarese Std Medium" w:cs="ITC Novarese Std Medium"/>
          <w:color w:val="4D0C65"/>
          <w:spacing w:val="28"/>
          <w:w w:val="99"/>
          <w:position w:val="-1"/>
          <w:szCs w:val="24"/>
        </w:rPr>
        <w:t>CORPO</w:t>
      </w:r>
      <w:r w:rsidRPr="00873D6B">
        <w:rPr>
          <w:rFonts w:ascii="ITC Novarese Std Medium" w:eastAsia="ITC Novarese Std Medium" w:hAnsi="ITC Novarese Std Medium" w:cs="ITC Novarese Std Medium"/>
          <w:color w:val="4D0C65"/>
          <w:spacing w:val="13"/>
          <w:w w:val="99"/>
          <w:position w:val="-1"/>
          <w:szCs w:val="24"/>
        </w:rPr>
        <w:t>R</w:t>
      </w:r>
      <w:r w:rsidRPr="00873D6B">
        <w:rPr>
          <w:rFonts w:ascii="ITC Novarese Std Medium" w:eastAsia="ITC Novarese Std Medium" w:hAnsi="ITC Novarese Std Medium" w:cs="ITC Novarese Std Medium"/>
          <w:color w:val="4D0C65"/>
          <w:spacing w:val="28"/>
          <w:w w:val="99"/>
          <w:position w:val="-1"/>
          <w:szCs w:val="24"/>
        </w:rPr>
        <w:t>ATI</w:t>
      </w:r>
      <w:r w:rsidRPr="00873D6B">
        <w:rPr>
          <w:rFonts w:ascii="ITC Novarese Std Medium" w:eastAsia="ITC Novarese Std Medium" w:hAnsi="ITC Novarese Std Medium" w:cs="ITC Novarese Std Medium"/>
          <w:color w:val="4D0C65"/>
          <w:w w:val="99"/>
          <w:position w:val="-1"/>
          <w:szCs w:val="24"/>
        </w:rPr>
        <w:t>ON</w:t>
      </w:r>
      <w:r w:rsidR="00A80456">
        <w:rPr>
          <w:rFonts w:ascii="ITC Novarese Std Medium" w:eastAsia="ITC Novarese Std Medium" w:hAnsi="ITC Novarese Std Medium" w:cs="ITC Novarese Std Medium"/>
          <w:color w:val="4D0C65"/>
          <w:w w:val="99"/>
          <w:position w:val="-1"/>
          <w:szCs w:val="24"/>
        </w:rPr>
        <w:t xml:space="preserve">         </w:t>
      </w:r>
      <w:r>
        <w:rPr>
          <w:rFonts w:ascii="ITC Novarese Std Medium" w:eastAsia="ITC Novarese Std Medium" w:hAnsi="ITC Novarese Std Medium" w:cs="ITC Novarese Std Medium"/>
          <w:color w:val="4D0C65"/>
          <w:w w:val="99"/>
          <w:position w:val="-1"/>
          <w:szCs w:val="24"/>
        </w:rPr>
        <w:t xml:space="preserve"> </w:t>
      </w:r>
    </w:p>
    <w:p w14:paraId="35723DA3" w14:textId="77777777" w:rsidR="006351CF" w:rsidRDefault="006351CF" w:rsidP="00A029A8">
      <w:pPr>
        <w:rPr>
          <w:b/>
          <w:sz w:val="22"/>
        </w:rPr>
      </w:pPr>
    </w:p>
    <w:p w14:paraId="7AB35F6B" w14:textId="77777777" w:rsidR="00D57CDA" w:rsidRDefault="00D57CDA" w:rsidP="00A029A8">
      <w:pPr>
        <w:rPr>
          <w:b/>
          <w:sz w:val="22"/>
        </w:rPr>
      </w:pPr>
    </w:p>
    <w:p w14:paraId="4E607778" w14:textId="77777777" w:rsidR="006351CF" w:rsidRPr="008C74B3" w:rsidRDefault="00D57CDA" w:rsidP="006351CF">
      <w:pPr>
        <w:jc w:val="center"/>
        <w:rPr>
          <w:b/>
          <w:sz w:val="22"/>
        </w:rPr>
      </w:pPr>
      <w:r>
        <w:rPr>
          <w:b/>
          <w:sz w:val="22"/>
        </w:rPr>
        <w:t>AGENDA</w:t>
      </w:r>
    </w:p>
    <w:p w14:paraId="65D40A23" w14:textId="77777777" w:rsidR="004B0D63" w:rsidRPr="008C74B3" w:rsidRDefault="004B0D63" w:rsidP="004B0D63">
      <w:pPr>
        <w:jc w:val="center"/>
        <w:rPr>
          <w:b/>
          <w:sz w:val="22"/>
        </w:rPr>
      </w:pPr>
      <w:r w:rsidRPr="008C74B3">
        <w:rPr>
          <w:b/>
          <w:sz w:val="22"/>
        </w:rPr>
        <w:t xml:space="preserve">Florida SouthWestern State College Financing Corporation (the “Corporation”) </w:t>
      </w:r>
    </w:p>
    <w:p w14:paraId="1295CEDD" w14:textId="77777777" w:rsidR="004B0D63" w:rsidRPr="008C74B3" w:rsidRDefault="004B0D63" w:rsidP="004B0D63">
      <w:pPr>
        <w:jc w:val="center"/>
        <w:rPr>
          <w:b/>
          <w:sz w:val="22"/>
        </w:rPr>
      </w:pPr>
      <w:r w:rsidRPr="008C74B3">
        <w:rPr>
          <w:b/>
          <w:sz w:val="22"/>
        </w:rPr>
        <w:t>Thomas Edison (Lee) Campus – Community Room I-223</w:t>
      </w:r>
    </w:p>
    <w:p w14:paraId="182DA837" w14:textId="35D6917E" w:rsidR="004B0D63" w:rsidRPr="008C74B3" w:rsidRDefault="00BB6F37" w:rsidP="004B0D63">
      <w:pPr>
        <w:jc w:val="center"/>
        <w:rPr>
          <w:b/>
          <w:sz w:val="22"/>
        </w:rPr>
      </w:pPr>
      <w:r>
        <w:rPr>
          <w:b/>
          <w:sz w:val="22"/>
        </w:rPr>
        <w:t>October 17</w:t>
      </w:r>
      <w:r w:rsidR="004B0D63">
        <w:rPr>
          <w:b/>
          <w:sz w:val="22"/>
        </w:rPr>
        <w:t>, 202</w:t>
      </w:r>
      <w:r w:rsidR="00487D9A">
        <w:rPr>
          <w:b/>
          <w:sz w:val="22"/>
        </w:rPr>
        <w:t>3</w:t>
      </w:r>
    </w:p>
    <w:p w14:paraId="2A9AF4BD" w14:textId="77777777" w:rsidR="00CB3195" w:rsidRDefault="004B0D63" w:rsidP="00A029A8">
      <w:pPr>
        <w:jc w:val="center"/>
        <w:rPr>
          <w:b/>
          <w:sz w:val="22"/>
        </w:rPr>
      </w:pPr>
      <w:r w:rsidRPr="008C74B3">
        <w:rPr>
          <w:b/>
          <w:sz w:val="22"/>
        </w:rPr>
        <w:t xml:space="preserve"> 4:00 p.m.</w:t>
      </w:r>
    </w:p>
    <w:p w14:paraId="15ABB754" w14:textId="78622235" w:rsidR="00CB3195" w:rsidRDefault="00CB3195" w:rsidP="00CB3195">
      <w:pPr>
        <w:rPr>
          <w:b/>
          <w:sz w:val="22"/>
        </w:rPr>
      </w:pPr>
    </w:p>
    <w:p w14:paraId="67C737F9" w14:textId="5239120E" w:rsidR="00226621" w:rsidRDefault="00226621" w:rsidP="00226621">
      <w:pPr>
        <w:jc w:val="center"/>
        <w:rPr>
          <w:b/>
          <w:sz w:val="22"/>
        </w:rPr>
      </w:pPr>
    </w:p>
    <w:p w14:paraId="7276907A" w14:textId="7BB61F19" w:rsidR="00226621" w:rsidRPr="00226621" w:rsidRDefault="00226621" w:rsidP="00226621">
      <w:pPr>
        <w:jc w:val="center"/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MEETING HAS BEEN CANCELED</w:t>
      </w:r>
    </w:p>
    <w:p w14:paraId="09CE810A" w14:textId="77777777" w:rsidR="00226621" w:rsidRDefault="00226621" w:rsidP="00CB3195">
      <w:pPr>
        <w:rPr>
          <w:b/>
          <w:sz w:val="22"/>
        </w:rPr>
      </w:pPr>
    </w:p>
    <w:p w14:paraId="77A4BB9F" w14:textId="77777777" w:rsidR="00181DDA" w:rsidRPr="00CB3195" w:rsidRDefault="00181DDA" w:rsidP="00CB3195">
      <w:pPr>
        <w:rPr>
          <w:b/>
          <w:sz w:val="22"/>
        </w:rPr>
      </w:pPr>
    </w:p>
    <w:p w14:paraId="05BEC61D" w14:textId="77777777" w:rsidR="004B0D63" w:rsidRDefault="004B0D63" w:rsidP="004B0D63">
      <w:pPr>
        <w:pStyle w:val="ListParagraph"/>
        <w:numPr>
          <w:ilvl w:val="0"/>
          <w:numId w:val="3"/>
        </w:numPr>
        <w:ind w:left="0" w:firstLine="0"/>
        <w:rPr>
          <w:b/>
          <w:sz w:val="22"/>
        </w:rPr>
      </w:pPr>
      <w:r w:rsidRPr="008C74B3">
        <w:rPr>
          <w:b/>
          <w:sz w:val="22"/>
        </w:rPr>
        <w:t>Public Comment</w:t>
      </w:r>
    </w:p>
    <w:p w14:paraId="02C30A0D" w14:textId="77777777" w:rsidR="004B0D63" w:rsidRPr="008C74B3" w:rsidRDefault="004B0D63" w:rsidP="004B0D63">
      <w:pPr>
        <w:rPr>
          <w:b/>
          <w:sz w:val="22"/>
        </w:rPr>
      </w:pPr>
    </w:p>
    <w:p w14:paraId="0F653B17" w14:textId="77777777" w:rsidR="004B0D63" w:rsidRPr="00916B0F" w:rsidRDefault="004B0D63" w:rsidP="001E5DA8">
      <w:pPr>
        <w:pStyle w:val="ListParagraph"/>
        <w:ind w:left="1440"/>
        <w:rPr>
          <w:sz w:val="22"/>
        </w:rPr>
      </w:pPr>
      <w:r>
        <w:rPr>
          <w:b/>
          <w:sz w:val="22"/>
        </w:rPr>
        <w:t xml:space="preserve"> </w:t>
      </w:r>
    </w:p>
    <w:p w14:paraId="399894D6" w14:textId="77777777" w:rsidR="004B0D63" w:rsidRDefault="004B0D63" w:rsidP="004B0D63">
      <w:pPr>
        <w:pStyle w:val="ListParagraph"/>
        <w:numPr>
          <w:ilvl w:val="0"/>
          <w:numId w:val="3"/>
        </w:numPr>
        <w:spacing w:line="240" w:lineRule="auto"/>
        <w:ind w:left="720"/>
        <w:rPr>
          <w:b/>
          <w:sz w:val="22"/>
        </w:rPr>
      </w:pPr>
      <w:r w:rsidRPr="001B39B4">
        <w:rPr>
          <w:b/>
          <w:sz w:val="22"/>
        </w:rPr>
        <w:t xml:space="preserve">Vote to </w:t>
      </w:r>
      <w:proofErr w:type="gramStart"/>
      <w:r w:rsidRPr="001B39B4">
        <w:rPr>
          <w:b/>
          <w:sz w:val="22"/>
        </w:rPr>
        <w:t>Take Action</w:t>
      </w:r>
      <w:proofErr w:type="gramEnd"/>
      <w:r w:rsidRPr="001B39B4">
        <w:rPr>
          <w:b/>
          <w:sz w:val="22"/>
        </w:rPr>
        <w:t xml:space="preserve"> On</w:t>
      </w:r>
    </w:p>
    <w:p w14:paraId="2D92980E" w14:textId="77777777" w:rsidR="00C2395C" w:rsidRPr="00C2395C" w:rsidRDefault="00C2395C" w:rsidP="00CB3195">
      <w:pPr>
        <w:spacing w:line="240" w:lineRule="auto"/>
        <w:rPr>
          <w:sz w:val="22"/>
        </w:rPr>
      </w:pPr>
    </w:p>
    <w:p w14:paraId="7F2F7A3E" w14:textId="5E7DD827" w:rsidR="004B0D63" w:rsidRPr="00521A20" w:rsidRDefault="00226621" w:rsidP="00521A20">
      <w:pPr>
        <w:spacing w:line="240" w:lineRule="auto"/>
        <w:rPr>
          <w:b/>
          <w:sz w:val="22"/>
        </w:rPr>
      </w:pPr>
      <w:r>
        <w:rPr>
          <w:sz w:val="22"/>
        </w:rPr>
        <w:t xml:space="preserve"> </w:t>
      </w:r>
    </w:p>
    <w:p w14:paraId="5B719C20" w14:textId="77777777" w:rsidR="003C3D9F" w:rsidRPr="002C77C5" w:rsidRDefault="004B0D63" w:rsidP="002C77C5">
      <w:pPr>
        <w:pStyle w:val="ListParagraph"/>
        <w:numPr>
          <w:ilvl w:val="0"/>
          <w:numId w:val="3"/>
        </w:numPr>
        <w:ind w:left="720" w:hanging="630"/>
        <w:rPr>
          <w:rFonts w:cs="Arial"/>
          <w:b/>
          <w:sz w:val="22"/>
        </w:rPr>
      </w:pPr>
      <w:r w:rsidRPr="001B39B4">
        <w:rPr>
          <w:rFonts w:cs="Arial"/>
          <w:b/>
          <w:sz w:val="22"/>
        </w:rPr>
        <w:t>Information Only</w:t>
      </w:r>
    </w:p>
    <w:p w14:paraId="307F5E5A" w14:textId="77777777" w:rsidR="00487D9A" w:rsidRDefault="00487D9A" w:rsidP="00A029A8">
      <w:pPr>
        <w:rPr>
          <w:rFonts w:cs="Arial"/>
          <w:sz w:val="22"/>
        </w:rPr>
      </w:pPr>
      <w:bookmarkStart w:id="0" w:name="_GoBack"/>
      <w:bookmarkEnd w:id="0"/>
    </w:p>
    <w:p w14:paraId="787D6550" w14:textId="1CDA28F6" w:rsidR="00B85D55" w:rsidRPr="00B85D55" w:rsidRDefault="00226621" w:rsidP="00B85D55">
      <w:pPr>
        <w:pStyle w:val="ListParagraph"/>
        <w:ind w:left="1080"/>
        <w:rPr>
          <w:rFonts w:cs="Arial"/>
          <w:sz w:val="22"/>
        </w:rPr>
      </w:pPr>
      <w:r>
        <w:rPr>
          <w:rFonts w:cs="Arial"/>
          <w:sz w:val="22"/>
        </w:rPr>
        <w:t xml:space="preserve"> </w:t>
      </w:r>
    </w:p>
    <w:p w14:paraId="7DA4B814" w14:textId="77777777" w:rsidR="00B85D55" w:rsidRPr="00B85D55" w:rsidRDefault="00B85D55" w:rsidP="00B85D55">
      <w:pPr>
        <w:ind w:left="1440"/>
        <w:contextualSpacing/>
        <w:rPr>
          <w:rFonts w:cs="Arial"/>
          <w:sz w:val="22"/>
        </w:rPr>
      </w:pPr>
      <w:r>
        <w:rPr>
          <w:rFonts w:cs="Arial"/>
          <w:sz w:val="22"/>
        </w:rPr>
        <w:t xml:space="preserve"> </w:t>
      </w:r>
    </w:p>
    <w:p w14:paraId="3336C796" w14:textId="77777777" w:rsidR="002C77C5" w:rsidRPr="00A029A8" w:rsidRDefault="002C77C5" w:rsidP="00A029A8">
      <w:pPr>
        <w:ind w:left="990"/>
        <w:rPr>
          <w:sz w:val="22"/>
        </w:rPr>
      </w:pPr>
    </w:p>
    <w:p w14:paraId="579383C2" w14:textId="77777777" w:rsidR="006B730C" w:rsidRPr="00DC2278" w:rsidRDefault="003C3D9F" w:rsidP="00DC2278">
      <w:pPr>
        <w:spacing w:line="240" w:lineRule="auto"/>
        <w:ind w:left="270" w:firstLine="720"/>
        <w:rPr>
          <w:sz w:val="22"/>
        </w:rPr>
      </w:pPr>
      <w:r>
        <w:rPr>
          <w:sz w:val="22"/>
        </w:rPr>
        <w:t xml:space="preserve"> </w:t>
      </w:r>
    </w:p>
    <w:p w14:paraId="51328124" w14:textId="77777777" w:rsidR="004B0D63" w:rsidRPr="008C74B3" w:rsidRDefault="004B0D63" w:rsidP="004B0D63">
      <w:pPr>
        <w:rPr>
          <w:rFonts w:cs="Arial"/>
          <w:b/>
          <w:sz w:val="22"/>
        </w:rPr>
      </w:pPr>
      <w:r w:rsidRPr="008C74B3">
        <w:rPr>
          <w:rFonts w:cs="Arial"/>
          <w:b/>
          <w:sz w:val="22"/>
        </w:rPr>
        <w:t xml:space="preserve"> </w:t>
      </w:r>
    </w:p>
    <w:p w14:paraId="19912FDA" w14:textId="77777777" w:rsidR="004B0D63" w:rsidRPr="008C74B3" w:rsidRDefault="004B0D63" w:rsidP="004B0D63">
      <w:pPr>
        <w:framePr w:hSpace="180" w:wrap="around" w:hAnchor="margin" w:x="-522" w:y="570"/>
        <w:ind w:left="270" w:hanging="270"/>
        <w:rPr>
          <w:rFonts w:cs="Arial"/>
          <w:b/>
          <w:sz w:val="22"/>
        </w:rPr>
      </w:pPr>
      <w:r w:rsidRPr="008C74B3">
        <w:rPr>
          <w:sz w:val="22"/>
        </w:rPr>
        <w:t xml:space="preserve">      </w:t>
      </w:r>
    </w:p>
    <w:p w14:paraId="71E575A4" w14:textId="77777777" w:rsidR="004B0D63" w:rsidRPr="008C74B3" w:rsidRDefault="004B0D63" w:rsidP="0036607A">
      <w:pPr>
        <w:ind w:left="720"/>
        <w:rPr>
          <w:b/>
          <w:sz w:val="22"/>
        </w:rPr>
      </w:pPr>
      <w:r w:rsidRPr="008C74B3">
        <w:rPr>
          <w:b/>
          <w:sz w:val="22"/>
        </w:rPr>
        <w:t xml:space="preserve">Board Members’ Comments </w:t>
      </w:r>
    </w:p>
    <w:p w14:paraId="0ADEFE4E" w14:textId="77777777" w:rsidR="004B0D63" w:rsidRPr="008C74B3" w:rsidRDefault="004B0D63" w:rsidP="0036607A">
      <w:pPr>
        <w:ind w:left="1440" w:firstLine="90"/>
        <w:rPr>
          <w:b/>
          <w:sz w:val="22"/>
        </w:rPr>
      </w:pPr>
    </w:p>
    <w:p w14:paraId="084A0685" w14:textId="77777777" w:rsidR="00180CF9" w:rsidRDefault="00180CF9" w:rsidP="0036607A">
      <w:pPr>
        <w:ind w:left="720"/>
        <w:rPr>
          <w:b/>
          <w:sz w:val="22"/>
        </w:rPr>
      </w:pPr>
    </w:p>
    <w:p w14:paraId="27CEB534" w14:textId="19AFCCA1" w:rsidR="004B0D63" w:rsidRPr="008C74B3" w:rsidRDefault="004B0D63" w:rsidP="0036607A">
      <w:pPr>
        <w:ind w:left="720"/>
        <w:rPr>
          <w:b/>
          <w:sz w:val="22"/>
        </w:rPr>
      </w:pPr>
      <w:r w:rsidRPr="008C74B3">
        <w:rPr>
          <w:b/>
          <w:sz w:val="22"/>
        </w:rPr>
        <w:t xml:space="preserve">President’s Comments </w:t>
      </w:r>
    </w:p>
    <w:p w14:paraId="400A4E94" w14:textId="77777777" w:rsidR="004B0D63" w:rsidRPr="008C74B3" w:rsidRDefault="004B0D63" w:rsidP="0036607A">
      <w:pPr>
        <w:ind w:left="1440" w:firstLine="90"/>
        <w:rPr>
          <w:sz w:val="22"/>
        </w:rPr>
      </w:pPr>
    </w:p>
    <w:p w14:paraId="731ED1E5" w14:textId="77777777" w:rsidR="00180CF9" w:rsidRDefault="00180CF9" w:rsidP="0036607A">
      <w:pPr>
        <w:ind w:left="720"/>
        <w:rPr>
          <w:b/>
          <w:sz w:val="22"/>
        </w:rPr>
      </w:pPr>
    </w:p>
    <w:p w14:paraId="66755091" w14:textId="1AE8E17A" w:rsidR="00DD1E67" w:rsidRPr="00023EC5" w:rsidRDefault="004B0D63" w:rsidP="0036607A">
      <w:pPr>
        <w:ind w:left="720"/>
        <w:rPr>
          <w:rFonts w:cs="Arial"/>
          <w:sz w:val="22"/>
        </w:rPr>
      </w:pPr>
      <w:r w:rsidRPr="00023EC5">
        <w:rPr>
          <w:b/>
          <w:sz w:val="22"/>
        </w:rPr>
        <w:t>Adjournment</w:t>
      </w:r>
    </w:p>
    <w:sectPr w:rsidR="00DD1E67" w:rsidRPr="00023EC5" w:rsidSect="004C7E0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360" w:right="907" w:bottom="44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C25159" w14:textId="77777777" w:rsidR="001743B5" w:rsidRDefault="0052109C">
      <w:pPr>
        <w:spacing w:line="240" w:lineRule="auto"/>
      </w:pPr>
      <w:r>
        <w:separator/>
      </w:r>
    </w:p>
  </w:endnote>
  <w:endnote w:type="continuationSeparator" w:id="0">
    <w:p w14:paraId="01E5F0F0" w14:textId="77777777" w:rsidR="001743B5" w:rsidRDefault="0052109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Novarese Std Medium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16752" w14:textId="77777777" w:rsidR="00A217B4" w:rsidRDefault="002266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BAE89A" w14:textId="77777777" w:rsidR="00A217B4" w:rsidRDefault="002266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2B6B1F" w14:textId="77777777" w:rsidR="00A217B4" w:rsidRDefault="002266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C38183" w14:textId="77777777" w:rsidR="001743B5" w:rsidRDefault="0052109C">
      <w:pPr>
        <w:spacing w:line="240" w:lineRule="auto"/>
      </w:pPr>
      <w:r>
        <w:separator/>
      </w:r>
    </w:p>
  </w:footnote>
  <w:footnote w:type="continuationSeparator" w:id="0">
    <w:p w14:paraId="25943A16" w14:textId="77777777" w:rsidR="001743B5" w:rsidRDefault="0052109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8149A6" w14:textId="77777777" w:rsidR="00A217B4" w:rsidRDefault="002266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AB83E" w14:textId="77777777" w:rsidR="00A217B4" w:rsidRDefault="002266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63E4C" w14:textId="77777777" w:rsidR="00A217B4" w:rsidRDefault="002266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D28D2"/>
    <w:multiLevelType w:val="hybridMultilevel"/>
    <w:tmpl w:val="FB7E9250"/>
    <w:lvl w:ilvl="0" w:tplc="0409000F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E47F2E"/>
    <w:multiLevelType w:val="hybridMultilevel"/>
    <w:tmpl w:val="435C9700"/>
    <w:lvl w:ilvl="0" w:tplc="671AF050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E37FAE"/>
    <w:multiLevelType w:val="hybridMultilevel"/>
    <w:tmpl w:val="0B38E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C5432"/>
    <w:multiLevelType w:val="hybridMultilevel"/>
    <w:tmpl w:val="744AD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9C3400"/>
    <w:multiLevelType w:val="hybridMultilevel"/>
    <w:tmpl w:val="753AA7F0"/>
    <w:lvl w:ilvl="0" w:tplc="91C000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5D4A75"/>
    <w:multiLevelType w:val="hybridMultilevel"/>
    <w:tmpl w:val="7004A3B4"/>
    <w:lvl w:ilvl="0" w:tplc="A13602FE">
      <w:start w:val="1"/>
      <w:numFmt w:val="decimal"/>
      <w:lvlText w:val="%1."/>
      <w:lvlJc w:val="left"/>
      <w:pPr>
        <w:ind w:left="15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5" w:hanging="360"/>
      </w:pPr>
    </w:lvl>
    <w:lvl w:ilvl="2" w:tplc="0409001B" w:tentative="1">
      <w:start w:val="1"/>
      <w:numFmt w:val="lowerRoman"/>
      <w:lvlText w:val="%3."/>
      <w:lvlJc w:val="right"/>
      <w:pPr>
        <w:ind w:left="3015" w:hanging="180"/>
      </w:pPr>
    </w:lvl>
    <w:lvl w:ilvl="3" w:tplc="0409000F" w:tentative="1">
      <w:start w:val="1"/>
      <w:numFmt w:val="decimal"/>
      <w:lvlText w:val="%4."/>
      <w:lvlJc w:val="left"/>
      <w:pPr>
        <w:ind w:left="3735" w:hanging="360"/>
      </w:pPr>
    </w:lvl>
    <w:lvl w:ilvl="4" w:tplc="04090019" w:tentative="1">
      <w:start w:val="1"/>
      <w:numFmt w:val="lowerLetter"/>
      <w:lvlText w:val="%5."/>
      <w:lvlJc w:val="left"/>
      <w:pPr>
        <w:ind w:left="4455" w:hanging="360"/>
      </w:pPr>
    </w:lvl>
    <w:lvl w:ilvl="5" w:tplc="0409001B" w:tentative="1">
      <w:start w:val="1"/>
      <w:numFmt w:val="lowerRoman"/>
      <w:lvlText w:val="%6."/>
      <w:lvlJc w:val="right"/>
      <w:pPr>
        <w:ind w:left="5175" w:hanging="180"/>
      </w:pPr>
    </w:lvl>
    <w:lvl w:ilvl="6" w:tplc="0409000F" w:tentative="1">
      <w:start w:val="1"/>
      <w:numFmt w:val="decimal"/>
      <w:lvlText w:val="%7."/>
      <w:lvlJc w:val="left"/>
      <w:pPr>
        <w:ind w:left="5895" w:hanging="360"/>
      </w:pPr>
    </w:lvl>
    <w:lvl w:ilvl="7" w:tplc="04090019" w:tentative="1">
      <w:start w:val="1"/>
      <w:numFmt w:val="lowerLetter"/>
      <w:lvlText w:val="%8."/>
      <w:lvlJc w:val="left"/>
      <w:pPr>
        <w:ind w:left="6615" w:hanging="360"/>
      </w:pPr>
    </w:lvl>
    <w:lvl w:ilvl="8" w:tplc="0409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6" w15:restartNumberingAfterBreak="0">
    <w:nsid w:val="47C3407E"/>
    <w:multiLevelType w:val="hybridMultilevel"/>
    <w:tmpl w:val="C5A0FDAA"/>
    <w:lvl w:ilvl="0" w:tplc="6434997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54465C6"/>
    <w:multiLevelType w:val="hybridMultilevel"/>
    <w:tmpl w:val="64347C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4245D2"/>
    <w:multiLevelType w:val="hybridMultilevel"/>
    <w:tmpl w:val="B0705CF2"/>
    <w:lvl w:ilvl="0" w:tplc="0409000F">
      <w:start w:val="1"/>
      <w:numFmt w:val="decimal"/>
      <w:lvlText w:val="%1."/>
      <w:lvlJc w:val="left"/>
      <w:pPr>
        <w:ind w:left="2130" w:hanging="360"/>
      </w:pPr>
    </w:lvl>
    <w:lvl w:ilvl="1" w:tplc="04090019" w:tentative="1">
      <w:start w:val="1"/>
      <w:numFmt w:val="lowerLetter"/>
      <w:lvlText w:val="%2."/>
      <w:lvlJc w:val="left"/>
      <w:pPr>
        <w:ind w:left="2850" w:hanging="360"/>
      </w:pPr>
    </w:lvl>
    <w:lvl w:ilvl="2" w:tplc="0409001B" w:tentative="1">
      <w:start w:val="1"/>
      <w:numFmt w:val="lowerRoman"/>
      <w:lvlText w:val="%3."/>
      <w:lvlJc w:val="right"/>
      <w:pPr>
        <w:ind w:left="3570" w:hanging="180"/>
      </w:pPr>
    </w:lvl>
    <w:lvl w:ilvl="3" w:tplc="0409000F" w:tentative="1">
      <w:start w:val="1"/>
      <w:numFmt w:val="decimal"/>
      <w:lvlText w:val="%4."/>
      <w:lvlJc w:val="left"/>
      <w:pPr>
        <w:ind w:left="4290" w:hanging="360"/>
      </w:pPr>
    </w:lvl>
    <w:lvl w:ilvl="4" w:tplc="04090019" w:tentative="1">
      <w:start w:val="1"/>
      <w:numFmt w:val="lowerLetter"/>
      <w:lvlText w:val="%5."/>
      <w:lvlJc w:val="left"/>
      <w:pPr>
        <w:ind w:left="5010" w:hanging="360"/>
      </w:pPr>
    </w:lvl>
    <w:lvl w:ilvl="5" w:tplc="0409001B" w:tentative="1">
      <w:start w:val="1"/>
      <w:numFmt w:val="lowerRoman"/>
      <w:lvlText w:val="%6."/>
      <w:lvlJc w:val="right"/>
      <w:pPr>
        <w:ind w:left="5730" w:hanging="180"/>
      </w:pPr>
    </w:lvl>
    <w:lvl w:ilvl="6" w:tplc="0409000F" w:tentative="1">
      <w:start w:val="1"/>
      <w:numFmt w:val="decimal"/>
      <w:lvlText w:val="%7."/>
      <w:lvlJc w:val="left"/>
      <w:pPr>
        <w:ind w:left="6450" w:hanging="360"/>
      </w:pPr>
    </w:lvl>
    <w:lvl w:ilvl="7" w:tplc="04090019" w:tentative="1">
      <w:start w:val="1"/>
      <w:numFmt w:val="lowerLetter"/>
      <w:lvlText w:val="%8."/>
      <w:lvlJc w:val="left"/>
      <w:pPr>
        <w:ind w:left="7170" w:hanging="360"/>
      </w:pPr>
    </w:lvl>
    <w:lvl w:ilvl="8" w:tplc="0409001B" w:tentative="1">
      <w:start w:val="1"/>
      <w:numFmt w:val="lowerRoman"/>
      <w:lvlText w:val="%9."/>
      <w:lvlJc w:val="right"/>
      <w:pPr>
        <w:ind w:left="7890" w:hanging="180"/>
      </w:pPr>
    </w:lvl>
  </w:abstractNum>
  <w:abstractNum w:abstractNumId="9" w15:restartNumberingAfterBreak="0">
    <w:nsid w:val="70553DDA"/>
    <w:multiLevelType w:val="hybridMultilevel"/>
    <w:tmpl w:val="3CFCE290"/>
    <w:lvl w:ilvl="0" w:tplc="A13602FE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num w:numId="1">
    <w:abstractNumId w:val="0"/>
  </w:num>
  <w:num w:numId="2">
    <w:abstractNumId w:val="9"/>
  </w:num>
  <w:num w:numId="3">
    <w:abstractNumId w:val="4"/>
  </w:num>
  <w:num w:numId="4">
    <w:abstractNumId w:val="6"/>
  </w:num>
  <w:num w:numId="5">
    <w:abstractNumId w:val="8"/>
  </w:num>
  <w:num w:numId="6">
    <w:abstractNumId w:val="1"/>
  </w:num>
  <w:num w:numId="7">
    <w:abstractNumId w:val="5"/>
  </w:num>
  <w:num w:numId="8">
    <w:abstractNumId w:val="2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jAxNjQwMjU2MzJU0lEKTi0uzszPAykwNqwFAKmU/ZItAAAA"/>
  </w:docVars>
  <w:rsids>
    <w:rsidRoot w:val="004B0D63"/>
    <w:rsid w:val="00023EC5"/>
    <w:rsid w:val="00073008"/>
    <w:rsid w:val="001743B5"/>
    <w:rsid w:val="00180CF9"/>
    <w:rsid w:val="00181DDA"/>
    <w:rsid w:val="001E5DA8"/>
    <w:rsid w:val="001E7F29"/>
    <w:rsid w:val="00207FC5"/>
    <w:rsid w:val="00226621"/>
    <w:rsid w:val="00236690"/>
    <w:rsid w:val="00263C27"/>
    <w:rsid w:val="0027438D"/>
    <w:rsid w:val="00296A6E"/>
    <w:rsid w:val="002A31F0"/>
    <w:rsid w:val="002C77C5"/>
    <w:rsid w:val="0036607A"/>
    <w:rsid w:val="003927E6"/>
    <w:rsid w:val="003C3D9F"/>
    <w:rsid w:val="00412D86"/>
    <w:rsid w:val="00487D9A"/>
    <w:rsid w:val="004B0D63"/>
    <w:rsid w:val="00500FE6"/>
    <w:rsid w:val="00513CA6"/>
    <w:rsid w:val="0052109C"/>
    <w:rsid w:val="00521A20"/>
    <w:rsid w:val="005879AB"/>
    <w:rsid w:val="0062754C"/>
    <w:rsid w:val="006351CF"/>
    <w:rsid w:val="00672AFA"/>
    <w:rsid w:val="00686BD1"/>
    <w:rsid w:val="006B730C"/>
    <w:rsid w:val="0070042B"/>
    <w:rsid w:val="00735543"/>
    <w:rsid w:val="007E116B"/>
    <w:rsid w:val="008E104B"/>
    <w:rsid w:val="0092143B"/>
    <w:rsid w:val="0097308C"/>
    <w:rsid w:val="009B2DAD"/>
    <w:rsid w:val="009D76E8"/>
    <w:rsid w:val="00A029A8"/>
    <w:rsid w:val="00A5372A"/>
    <w:rsid w:val="00A77A2B"/>
    <w:rsid w:val="00A80456"/>
    <w:rsid w:val="00B85D55"/>
    <w:rsid w:val="00BA2793"/>
    <w:rsid w:val="00BB6F37"/>
    <w:rsid w:val="00C2395C"/>
    <w:rsid w:val="00CB3195"/>
    <w:rsid w:val="00D57CDA"/>
    <w:rsid w:val="00DB74BC"/>
    <w:rsid w:val="00DC2278"/>
    <w:rsid w:val="00DD1E67"/>
    <w:rsid w:val="00E20E17"/>
    <w:rsid w:val="00E42998"/>
    <w:rsid w:val="00E54221"/>
    <w:rsid w:val="00F542BE"/>
    <w:rsid w:val="00FA2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34C73"/>
  <w15:chartTrackingRefBased/>
  <w15:docId w15:val="{53BE0373-0F04-4F01-B64F-06912DA9B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0D63"/>
    <w:pPr>
      <w:spacing w:line="276" w:lineRule="auto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0D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0D6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D63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4B0D6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D63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aunders</dc:creator>
  <cp:keywords/>
  <dc:description/>
  <cp:lastModifiedBy>Linda Saunders</cp:lastModifiedBy>
  <cp:revision>2</cp:revision>
  <cp:lastPrinted>2023-08-10T13:16:00Z</cp:lastPrinted>
  <dcterms:created xsi:type="dcterms:W3CDTF">2023-10-11T17:36:00Z</dcterms:created>
  <dcterms:modified xsi:type="dcterms:W3CDTF">2023-10-11T17:36:00Z</dcterms:modified>
</cp:coreProperties>
</file>